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3" w:name="dr.-ana-luiza-silva"/>
    <w:p>
      <w:pPr>
        <w:pStyle w:val="Heading1"/>
      </w:pPr>
      <w:r>
        <w:rPr>
          <w:bCs/>
          <w:b/>
        </w:rPr>
        <w:t xml:space="preserve">Dr. Ana Luiza Silva</w:t>
      </w:r>
    </w:p>
    <w:p>
      <w:pPr>
        <w:pStyle w:val="FirstParagraph"/>
      </w:pPr>
      <w:r>
        <w:rPr>
          <w:bCs/>
          <w:b/>
        </w:rPr>
        <w:t xml:space="preserve">Veterinarian | Brazil Rio de Janeiro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Rua do Rosário, 123, Centro, Rio de Janeiro – RJ, 20010-010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9999-999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luiza.vet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luizasilva-ve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Veterinarian with over 10 years of experience in Brazil Rio de Janeiro, specializing in small animal care, community health programs, and wildlife conservation. A dedicated professional committed to improving animal welfare through compassionate and innovative veterinary practices. As a Resume for a Veterinarian in Brazil Rio de Janeiro, this document highlights expertise in clinical services, public outreach, and collaboration with local organizations to address animal health challenge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</w:t>
      </w:r>
      <w:r>
        <w:t xml:space="preserve">, Universidade Federal do Rio de Janeiro (UFRJ) – 2010-2015</w:t>
      </w:r>
      <w:r>
        <w:br/>
      </w:r>
      <w:r>
        <w:t xml:space="preserve">- Graduated with honors in Animal Health and Public Policy</w:t>
      </w:r>
      <w:r>
        <w:br/>
      </w:r>
      <w:r>
        <w:t xml:space="preserve">- Thesis: "Impact of Urbanization on Zoonotic Diseases in Brazil Rio de Janeiro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Veterinary Epidemiology</w:t>
      </w:r>
      <w:r>
        <w:t xml:space="preserve">, Universidade Estadual do Rio de Janeiro (UERJ) – 2016-2018</w:t>
      </w:r>
      <w:r>
        <w:br/>
      </w:r>
      <w:r>
        <w:t xml:space="preserve">- Research focused on disease prevention strategies for urban pets in Brazil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be53454477880cf46b4ac7a6df8035c317f0397"/>
    <w:p>
      <w:pPr>
        <w:pStyle w:val="Heading3"/>
      </w:pPr>
      <w:r>
        <w:t xml:space="preserve">Veterinary Surgeon | Clínica Vida Animal, Rio de Janeiro – 2018-Present</w:t>
      </w:r>
    </w:p>
    <w:p>
      <w:pPr>
        <w:pStyle w:val="FirstParagraph"/>
      </w:pPr>
      <w:r>
        <w:rPr>
          <w:bCs/>
          <w:b/>
        </w:rPr>
        <w:t xml:space="preserve">Responsibilities:</w:t>
      </w:r>
      <w:r>
        <w:br/>
      </w:r>
      <w:r>
        <w:t xml:space="preserve">- Diagnose and treat a wide range of small animals, including dogs, cats, and exotic pets.</w:t>
      </w:r>
      <w:r>
        <w:br/>
      </w:r>
      <w:r>
        <w:t xml:space="preserve">- Perform surgeries such as spaying, neutering, and orthopedic procedures in Brazil Rio de Janeiro.</w:t>
      </w:r>
      <w:r>
        <w:br/>
      </w:r>
      <w:r>
        <w:t xml:space="preserve">- Collaborate with local animal shelters to provide free medical consultations for low-income families.</w:t>
      </w:r>
      <w:r>
        <w:br/>
      </w:r>
      <w:r>
        <w:t xml:space="preserve">- Educate pet owners on preventive care through workshops conducted at community centers in Rio de Janeiro.</w:t>
      </w:r>
    </w:p>
    <w:bookmarkEnd w:id="23"/>
    <w:bookmarkStart w:id="24" w:name="Xc096c41e1ce33b52ec01636dbe351d53eda98c7"/>
    <w:p>
      <w:pPr>
        <w:pStyle w:val="Heading3"/>
      </w:pPr>
      <w:r>
        <w:t xml:space="preserve">Clinical Veterinarian | Hospital Veterinário da Zona Sul, Rio de Janeiro – 2015-2018</w:t>
      </w:r>
    </w:p>
    <w:p>
      <w:pPr>
        <w:pStyle w:val="FirstParagraph"/>
      </w:pPr>
      <w:r>
        <w:rPr>
          <w:bCs/>
          <w:b/>
        </w:rPr>
        <w:t xml:space="preserve">Key Achievements:</w:t>
      </w:r>
      <w:r>
        <w:br/>
      </w:r>
      <w:r>
        <w:t xml:space="preserve">- Reduced post-operative mortality rates by 15% through advanced surgical techniques.</w:t>
      </w:r>
      <w:r>
        <w:br/>
      </w:r>
      <w:r>
        <w:t xml:space="preserve">- Spearheaded a vaccination drive in partnership with the Rio de Janeiro Municipal Health Department, reaching over 2,000 pets annually.</w:t>
      </w:r>
      <w:r>
        <w:br/>
      </w:r>
      <w:r>
        <w:t xml:space="preserve">- Led a team of interns from UFRJ and UERJ, fostering mentorship and hands-on training for future Veterinarians in Brazil.</w:t>
      </w:r>
    </w:p>
    <w:bookmarkEnd w:id="24"/>
    <w:bookmarkStart w:id="25" w:name="X998f6d8ae2760533460f8b4eab8329e5363672c"/>
    <w:p>
      <w:pPr>
        <w:pStyle w:val="Heading3"/>
      </w:pPr>
      <w:r>
        <w:t xml:space="preserve">Internship | Instituto Brasileiro de Proteção Animal (IBPA), Rio de Janeiro – 2014-2015</w:t>
      </w:r>
    </w:p>
    <w:p>
      <w:pPr>
        <w:pStyle w:val="FirstParagraph"/>
      </w:pPr>
      <w:r>
        <w:rPr>
          <w:bCs/>
          <w:b/>
        </w:rPr>
        <w:t xml:space="preserve">Contributions:</w:t>
      </w:r>
      <w:r>
        <w:br/>
      </w:r>
      <w:r>
        <w:t xml:space="preserve">- Assisted in the rescue and rehabilitation of injured wildlife, including birds and mammals.</w:t>
      </w:r>
      <w:r>
        <w:br/>
      </w:r>
      <w:r>
        <w:t xml:space="preserve">- Participated in community education programs to raise awareness about pet adoption and responsible ownership in Brazil Rio de Janeiro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agnostic imaging (X-ray, ultrasound), surgical procedures, parasite control, and emergency c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Internal medicine, dermatology, and geriatric care for companion anim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Portuguese (native) and English (proficient). Skilled in explaining complex medical terms to pet owners in Brazil Rio de Janeir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animal welfare events, including spay/neuter campaigns and adoption fairs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stro no Conselho Federal de Medicina Veterinária (CFMV)</w:t>
      </w:r>
      <w:r>
        <w:t xml:space="preserve"> </w:t>
      </w:r>
      <w:r>
        <w:t xml:space="preserve">– Brazil Rio de Janeiro, 2015</w:t>
      </w:r>
      <w:r>
        <w:br/>
      </w:r>
      <w:r>
        <w:t xml:space="preserve">- Active license to practice veterinary medicine in Brazi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Canine and Feline Nutrition</w:t>
      </w:r>
      <w:r>
        <w:t xml:space="preserve">, American Veterinary Medical Association (AVMA) –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ency and Critical Care Certification</w:t>
      </w:r>
      <w:r>
        <w:t xml:space="preserve">, Instituto de Medicina Veterinária do Brasil – 2019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Portuguese (Native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Spanish (Basic)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edade Brasileira de Medicina Veterinária (SBMV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ociação dos Médicos Veterinários do Estado do Rio de Janeiro (AMV-RJ)</w:t>
      </w:r>
      <w:r>
        <w:t xml:space="preserve"> </w:t>
      </w:r>
      <w:r>
        <w:t xml:space="preserve">– Active participant in local conferences and semina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Society of Veterinary Medicine (ISVM)</w:t>
      </w:r>
      <w:r>
        <w:t xml:space="preserve"> </w:t>
      </w:r>
      <w:r>
        <w:t xml:space="preserve">– Collaborated on global research projects related to zoonotic diseases.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contributions"/>
    <w:p>
      <w:pPr>
        <w:pStyle w:val="Heading2"/>
      </w:pPr>
      <w:r>
        <w:t xml:space="preserve">Additional Contributions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Regularly contribute to the "Adote um Pet" (Adopt a Pet) initiative in Rio de Janeiro, helping homeless animals find permanent homes.</w:t>
      </w:r>
      <w:r>
        <w:br/>
      </w:r>
      <w:r>
        <w:t xml:space="preserve">- Partnered with NGOs like Fundação SOS Cão to provide free health check-ups for underprivileged communities in Brazil Rio de Janeiro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Urban Animal Health in Brazil: Challenges and Solutions" – Published in the Brazilian Journal of Veterinary Medicine, 2020.</w:t>
      </w:r>
      <w:r>
        <w:br/>
      </w:r>
      <w:r>
        <w:t xml:space="preserve">- "Zoonotic Diseases and Public Policy" – Presented at the SBMV National Conference, Rio de Janeiro, 2019.</w:t>
      </w:r>
    </w:p>
    <w:p>
      <w:r>
        <w:pict>
          <v:rect style="width:0;height:1.5pt" o:hralign="center" o:hrstd="t" o:hr="t"/>
        </w:pic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for a Veterinarian in Brazil Rio de Janeiro reflects a career dedicated to excellence in animal care, community service, and professional growth. With a strong foundation in Brazilian veterinary practices and an unwavering commitment to the welfare of animals, Dr. Ana Luiza Silva is poised to continue making impactful contributions as a Veterinarian in Brazil Rio de Janeiro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eterinarian in Brazil Rio de Janeiro</dc:title>
  <dc:creator/>
  <dc:language>en</dc:language>
  <cp:keywords/>
  <dcterms:created xsi:type="dcterms:W3CDTF">2025-12-15T22:45:49Z</dcterms:created>
  <dcterms:modified xsi:type="dcterms:W3CDTF">2025-12-15T22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